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Undefined</w:t>
      </w:r>
    </w:p>
    <w:p>
      <w:pPr>
        <w:pStyle w:val="Date"/>
      </w:pPr>
      <w:r>
        <w:t xml:space="preserve">วันพฤหัสบดีที่</w:t>
      </w:r>
      <w:r>
        <w:t xml:space="preserve"> </w:t>
      </w:r>
      <w:r>
        <w:t xml:space="preserve">12</w:t>
      </w:r>
      <w:r>
        <w:t xml:space="preserve"> </w:t>
      </w:r>
      <w:r>
        <w:t xml:space="preserve">มิถุนายน</w:t>
      </w:r>
      <w:r>
        <w:t xml:space="preserve"> </w:t>
      </w:r>
      <w:r>
        <w:t xml:space="preserve">2568</w:t>
      </w:r>
      <w:r>
        <w:t xml:space="preserve"> </w:t>
      </w:r>
      <w:r>
        <w:t xml:space="preserve">เวลา</w:t>
      </w:r>
      <w:r>
        <w:t xml:space="preserve"> </w:t>
      </w:r>
      <w:r>
        <w:t xml:space="preserve">11.17</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ฉพาะกิจตรึงกำลังตลอดชายแดนไทย - เมียนมาหลังกลุ่ม KNU และแนวร่วม ยึดราวดีเข้าไปยึดค่ายผาซอง กองพันจากพม่าซึ่งถือว่าเป็นฐานที่มั่นสุดท้ายได้สำเร็จที่ผ่านมาค่ะ ทำให้ทหารเมียนมากว่า 200 นาย หลบเข้ามาบริเวณสะพานไทย เมียนมา ฝั่งที่ 2บ้านวังตะเคียนไต้ ปิดฝั่งเมียนมาทำให้รถบรรทุกจากไทย 200 คัน ไม่สามารถข้ามเข้าไปได้ค่ะ</w:t>
      </w:r>
    </w:p>
    <w:p>
      <w:pPr>
        <w:pStyle w:val="BodyText"/>
      </w:pPr>
      <w:r>
        <w:t xml:space="preserve">(คุณเจษฎา) ด้านนายสัญญา เพชรเศษ ผู้ว่าแม่สอดบอกว่าเตรียมแผนรองรับผู้หนีภัยไว้ 2 จุดครับก็คือที่วัดอมราวดี วัดท่าอาจวัดท่าสายโทรเลข และวัดท่าสาย ทั้ง 4 วัดนี้อยู่ในเขตอำเภอแม่สอด นะครับ ทั้งหมดอยู่ใกล้กับชายแดนรองรับผู้หนีภัยการสู้รบได้กว่า 10,000 คนครับนี้ก็ได้เตรียมพื้นที่สำหรับคนอพยพคนไทย ซึ่งได้รับผลกระทบเช่นกันนะครับ ก็คือบริเวณสนามกีฬา 5ชายแดน ซึ่งอยู่ห่างจากสะพานมิตรภาพไทย-เมียนมา8 กิโลเมตรครับ // รองรับนะครับ ในเรื่องของถ้าหากว่าเกิดการอพยพพี่น้องชาวเมียนมาเข้ามานะครับ เราก็มีพื้นที่นยะครับ มีพื้นที่ปลอดภัยชั่วคราว ซึ่งเราก็เตรียมรองรับไว้เรียบร้องแล้วครับ // แต่ละพื้นที่// ก็แต่ละพื้นที่นี่ตลาดริมเมยนะครับ ซึ่งเป็น… อยู่ตรงข้ามกับเมืองระวันเรามีอยู่ 4 จุดด้วยกันนะครับ ก็รองรับได้เยอะค่ะ</w:t>
      </w:r>
    </w:p>
    <w:p>
      <w:pPr>
        <w:pStyle w:val="BodyText"/>
      </w:pPr>
      <w:r>
        <w:t xml:space="preserve">(คุณวันวิสาข์) นายสมชัย กิจเจริญรุ่งโรจน์ ผู้ว่าการจังหวัดตากลงพื้นที่สะพานมิตรภาพเพื่อประเมินสถานการณ์ และพูดคุยกับเมียมมาไม่ให้กระทบกับการค้าชายแดนนะครับ มีรายงานว่ากองทัพสังการให้เจ้ากรมยุทธการพิเศษที่ 6 เข้าพื้นที่รัฐมอญ รัฐกะเหรี่ยง และรัฐตะนาวศรีพื้นที่ภาวดีในพื้นที่ใกล้เคียงเข้าไปช่วยค่ะ</w:t>
      </w:r>
    </w:p>
    <w:p>
      <w:pPr>
        <w:pStyle w:val="BodyText"/>
      </w:pPr>
      <w:r>
        <w:t xml:space="preserve">(คุณเจษฎา) หลังจากที่KNU และแนวร่วมยึดเมียวดีได้ โจทย์ต่อไปคือบริหารในพื้นที่ เป็ฯโจทย์ใหญ่ครับ ว่าจะจัดการกันอย่างไร เพราะแนวร่วมก็มีหลายกลุ่ม คุยเรื่องนี้กับคุณนริศรานะครับ คุณนริศราครับ KNU จะทำอย่างไรต่อไปครับอย่างที่คุณเจษฎาบอกค่ะ คือหาแนวร่วม รวมถึงการเจรจานะคะ อย่างที่บอกก็จะเจรจากับ KNAกะเหรี่ยงนะคะ ที่นำโดยพลเอกด้านในของเมียวดี แต่ก่อนที่จะไปดูรายละเอียดนะคะ ไปดูสถานการณ์กองเมียนมาที่มีกองกำลังของกองทัพทหารเมียนมาการ 275 มาอยู่ที่บริเวณเชิงสะพานหรือว่าใต้สะพานมิตรภาพไทย-เมียนมา แห่งที่ 2 จังหวัดเมียวดีค่ะนี่เป็นภาพที่ถูกระบุนะคะ ว่ารัฐบาลทหารเมียนมา จากฐาน 275200 นายนะคะ ที่รวม ๆ ออกมาไปยังบริเวณสะพานมิตรภาพแห่งที่ 2เมียวดีนะคะ ทั้งหมดนี้นะคะ ไม่ได้สวมเครื่องสื่อต่างประเทศ และสื่อเมียนมาหลายสำนักยืนยันว่าเป็นกองกำลังของกองทัพทหาร ที่พ่ายให้กับกปฏิบัติการที่ 275 ค่ะ สำหรับฐานปฏิบัติการที่ 275ก็ถูกฌจมตีตั้งแต่บ่าย วันที่ 9ที่ผ่านมาค่ะ เรื่อยมาจนถึงเมื่อคืนนี้นะครับ ประมาณ4 ทุ่ม มีการแจ้งว่าสามารถยึดคืนพื้นที่ได้สำเร็จค่ะที่จะยึดคืนพื้นที่ได้สำเร็จกับฝ่ายกำลังต่อต้านค่ะ มีการรายงานค่ะว่า ต้องมีการปรับแผนอยู่ตลอดเวลาเนื่องจากกองทัพกำลังทหาร ในฐานปฏิบัติการนะคะรวมถึงสไนเปอร์อยู่นะคะ ทำให้ต้องปรับแผนมาใช้โดรนในการโจมตี ในส่วนที่กองกำลังของกองทัพของเมียนมาอยู่นะคะโดรนได้แล้วนะคะ ก็ถอยร่นมาจากฐานปฏิบัติการแล้วก็ถอยิิกมา มาอยู่ที่สะพานมิตรภาพไทย- เมียนมา แห่งที่ 2 ทำให้กองกำลัง KNUรวมถึงปีกทหารสามารถคุมพื้นที่ฐานปฏิบัติการ 275 ได้เบ็ดเสร็จค่ะ ดิฉันได้สอบถามค่ะ คุณเจษฎา คุณวันวิสาข์หลังจากนี้ หลังจากที่ฝ่ายต่อต้านนั้นสามารถยึดคืนพื้นที่จะเป็นที่มั่นสุดท้าย ก็คือ ฐานที่ 275 สำเร็จแล้ว จะทำอย่างไรต่อไปนะคะได้รับคำตอบจากทางด้านโฆษก คุณพะโด ซอตอนีนะคะ ที่ระบุค่ะ ว่าเดี๋ยวหลังจากนี้กองกำลัง KNUกองพันธมิตรที่เข้ามาบริหารภายในฐานนะคะ ส่วนเป้าหมายต่อไป ที่เป็นเมืองเรวดี ที่อยู่ในแม่สอด ไทย ในจังหวัดตากนี้นะคะนะคะ แล้วก็อยู่ในความดูแลของกองกำลัง KNU ที่นำโดย พันเอก ซอว์ ซิต ตู ค่ะมีการเจรจาพูดคุยค่ะ นี่ก็เป็นปัญหาภายในรัฐกะเหรี่ยงนะคะซึ่งคงจะต้องมีการพูโคุยกัน เพื่ออนาคตที่ดีของกองรัฐกะเหรี่ยงที่เกิดขึ้นค่ะ อธิบายให้คุณผู้ชมเข้าใจสถานการณ์ที่เกิดขึ้น สำหรับใครที่ติดตามนะคะจังหวัดเมียวดี ณ ขณะนี้นะคะ ก็อยู่ในความดูแลของทางด้านของกองทัพรัฐบาลเมียนมา หรือของ KNA หรือ แต่ว่าช่วงปลายปีที่ผ่านมาค่ะทางด้าน KNA ไม่ได้สนับสนุนที่ผ่านมาต่างฝ่ายก็ต่างอยู่นะคะ แต่ช่วงปีใหม่ที่ผ่านมาค่ะ อำนวจหรือว่ากำลังของ SACได้ลดลงนะคะ และก็ KNU เข้ามาตีประชิด มากขึ้นซึ่งหลังจากนี้ก็คงต้องเจรจากันมากขึ้นในการควบคุมพื้นที่เมียวดีค่ะ คุณวันวิสาข์ คุณเจษฎา คะคุณนริศราคะ มีรายงานว่ากองกำลังทหารเมียนมามีเข้ามาเสริมด้วย ข้อเท็จจริงเป็นอย่างไรคะเป็นคำถามสำคัญที่เกี่ยวกับเมียนมาหลังจากที่ยึดฐานปฏิบัติการ 275 ได้สำเร็จแล้ว กลัวการโต้กลับจากกองทัพรัฐบาลทหารเมียนนมาหรือเปล่าคะ เพราะเมื่อวานเครื่องบินทิ้งระเบิดโจมตีกับบริเวณใกล้ฐานตรงนี้ได้รับคำตอบจากผู้ประสานงานของทางกองกำลังพันธมิตร รวมถึงฝ่ายต่อต้านนี่ คาดว่ามีกำลังมากพอ แล้วก็ตั้งแนวสกัดไว้โดยรอบนะคะ ล่าสุดพื้นที่ของรัฐพระธง จักร รัฐมอญเมียวดีนะคะ ก็ใช้โดรนในการโจมตีนะคะมีรายงานนะคะ มีการโจมตี 2-3 ครั้งที่ผ่านมา แล้วก็ยังไม่มีรายงานค่ะว่า กองทัพรัฐบาลทหารเมียนมาสเข้ามาในพื้นที่ของจังหวัดเมียวดีได้ค่ะ</w:t>
      </w:r>
    </w:p>
    <w:p>
      <w:pPr>
        <w:pStyle w:val="BodyText"/>
      </w:pPr>
      <w:r>
        <w:t xml:space="preserve">(คุณเจษฎา) ครับ ตอนนี้สถานการณ์ในตัวเมืองเมียวดี ปกติหรืแอยังครับ// บริเวณในตัวเมืองเมียวดี หลังจากทั้งไปสังเกตเมื่อวานนี้เองนะคะ แล้วก็ไปสอบถามคนที่อยู่ในพื้นที่จังหวัดเมียวดีที่ข้ามมา ตอนนี้ในพื้นที่ก็ยังใช้ชีวิตกันปกติค่ะ แต่จะมากเป็ฯพิเศษก็คือคนข้ามแดน ข้ามเข้ามาในประเทศไทยมากกว่าเดิมนะคะ เหมือนเมื่อวานนนี้ค่ะ เพราะว่ายังกลัวกดารโต้กลับของทหารเมียนมา โดยเฉพาะการโต้กลับทางอากาศยานนะคะด่านสะพานแห่งชาติ สะพานมิตรภาพเปิดเป็นปกติ แต่ว่าแห่งที่ 2 นั้น ที่มีภาพของการขนส่งนะคะ ก็ได้มีกา่รปิดฝั่งทางเมียวดี มีรถบรรทุกเข้าไป เพราะกลัวเรื่องความปลอดภัยมีฐานทหาร หรือกองทัพเมียนมามาอยู่ที่นั้นค่ะดิฉัน ระหว่างสังเกตการณ์นะคะ ก็ได้เจอครอบครัวหนึ่งค่ะ ที่เป็นคนไทย กำลังกลับเข้ามาที่ประเทศไทยค่ะ เขาบอกว่าได้ประสบเหตุในขณะที่ฐานปฏิบัติการที่ 275เลยฐานปฏิบัติการ 275 แล้วกำลังเดินทางกลับมา ทำให้เขาต้องตัดสินใจทั้งรถบรรทุก แล้วไปขอความช่วยเหลือชาวบ้านบริเวณนั้น ต้องนอนที่หลุมหลบภัยเป็นเวลา 1 คืนชาวบ้านเมียนมากลับมาฝั่งไทยในวันนี้ ไปฟังพร้อม ๆ กันค่ะ // เครื่องมา ทิ้งระเบิด // เครื่องบิน// เครื่องบิน คือพื้นได้ยินแล้วก็เห็นเลยใช่ไหมคะ // เห็นข้างหน้าเลยครับไม่กี่กิโลเมตรครับ// แล้วเราทำอย่างไรต่อค่ะ // ก็เขาก็ปิดด่านครับพวกทหารเขาบอกห้ามข้าม ห้ามข้ามต้องทำอย่างไรบ้าง เมื่อเขายิงกันข้ามไม่ได้แล้วเฝ้ารถอยู่นั้นก่อนครับ // ก็คือทิ้งรถไว้ก่อนใช่ไหมคะ// แกแนะนำเอง ว่าถ้าเกิดทหารพม่าเข้ามานี่รู้ว่ามันจะทำอะไร ไม่เหมือนทหารกะเหรี่ยงไม่เหมือนทหารกะเหรี่ยงแกแนะนำอย่างนี้ให้หนีมากับครอบครัวของที่เรา… // เราก็หนีหมดน่ะ ทหารพม่านะครับ เขาว่าอย่างนี้ ผมก็ไม่รู้จักหรอกว่า เพราะว่ามันหลายเผ่า</w:t>
      </w:r>
    </w:p>
    <w:p>
      <w:pPr>
        <w:pStyle w:val="BodyText"/>
      </w:pPr>
      <w:r>
        <w:t xml:space="preserve">(คุณวันวิสาข์) ค่ะ หลังจากนี้นะคะ ก็คงต้องดูเบื้องต้นนะคะ มีการประเมินจากหน่วยงานความมั่นคงค่ะว่า สถานการณ์อาจจะไม่ยืดยื้อหากมีการโต้กลับจากรัฐบาลทหารเมียนมา รัฐบาลได้เรื่องของมนุยษธรรมไว้อำเภอแม่สอด จังหวัดตากค่ะค่ะ คุณวันวิสาข์ คุณเจษฎา แล้วก็คุณผู้ชมคะนะคะ นายนายปานปรีย์ พหิทธา นุกร ได้เดินทางมายัง แม่สอดจังหวัดตาก เพื่อติดตามสถานการณ์ที่เกิดขึ้นด้วยค่ะ</w:t>
      </w:r>
    </w:p>
    <w:p>
      <w:pPr>
        <w:pStyle w:val="BodyText"/>
      </w:pPr>
      <w:r>
        <w:t xml:space="preserve">(คุณเจษฎา) ขอบคุณครับ ท่านผู้ชมครับ แม้ว่ายึดเมียวดีได้ ไม่ได้แปลว่าสงครามจบนะครับ ผมพูดคุยและผู้เชี่ยวชาญด้านเอเชียตะวันออกเฉียงใต้กลุ่มตต่อต้านยึดเมียวดีได้แต่ยังไม่สามารถควบคุมสถานการณ์ได้นะครับ ขณะเดียวกันมีการตอบโต้กลับจากกองทัพเมียนมาอย่างแน่นอนจึงไม่แน่ครับ แม้จะยึดเมียวดีได้ ไม่ได้แปลว่าสงครามจะจบลง // ยังไม่น่าจะจบหรอกครับเพราะว่าอันนี้เพิ่งจะเริ่มต้น อย่างนี้นะครับ เพราะว่าเมียวดีนี่ ถือว่าเป็นเส้นเลือดใหญ่ของการค้าและเศรษฐกิจที่เชื่อมพม่าชั้นในกับชายแดนไทย ก็คือมูลค่าตัว เฉพาะตัวเลขของกรมศุลกากรของไทยที่มีอยู่ปีที่แล้วนี่ มันแสนกว่าล้าน ถ้าพูดถึงในประวัติศาสตร์ระยะสั้น ที่กองกำลังฝ่ายต่อต้านสามารถที่จะยึดเมืองเมียวดีได้ ทางกองทัพตัดมาดอว์หรือกองทัพพม่ารู้สึกเสียหน้าอย่างมากนะครับ เพราะฉะนั้น เขาจะต้องทุ่มเท สรรพกำลังทั้งหมดเพื่อที่จะยึดคืน หรือจะยึดคืนไม่ได้เขาจะทำ และผมคิดว่าจะเกิดขึ้นแน่ ๆ ก็คือใช้การโจมตีทางอากาศถล่ามเมียวดีให้ราบคาบอันนี้เป็นยุทธศาสตร์ทางทหารปกติเลยนะครับว่าถ้าหากศัตรูยึดพื้นที่ได้ จะไม่ยอมให้ศัตรูนี่ ปกครองพื้นที่ถ้าเป็นแบบนี้เราก็พอดูออกนะครับ กองทัพพม่าคงจะต้องทุ่มเททั้งหมด ยึดคืนเมียวดีให้ได้ ถ้ายึดไม่ได้ ต้องทำลายให้ราบคาบเคนยู และ PDF มมีฐานในการต่อสู้ในอนาคตมีคำยืนยันมาจากผู้บัญชาการทหารอากาศนะคะ ว่ามีการฃป้องกันไม่ให้กองกำลังมีการรุกล้ำ หรือเข้ามาในน่านฟ้าไทยและกระทรวงการต่างประเทศประสานงานผ่านทางเมียนมาค่ะ และกำชับให้ฝ่ายความมั่นคงนั้น ดูแลความปลอดภัย แนวชายแนายเศรษฐา ทวีศิลป์ นายกรัฐมนตรีระบุถึงรายงานถึงหน่วยงานด้านความมั่นคงถึงการสู้รบระหว่างทหารเมียนมากับกลุ่มชาติพันธุ์กันอย่างต่อเนื่อง โโยได้บังคับหน่วยงานด้านความมั่นคงและดูพื้นที่ตามแนวชายแดนให้มีความปลอดภัยค่ะ</w:t>
      </w:r>
    </w:p>
    <w:p>
      <w:pPr>
        <w:pStyle w:val="BodyText"/>
      </w:pPr>
      <w:r>
        <w:t xml:space="preserve">(คุณเศรษฐา) ,ทางด้านกองทัพ แล้วก็ทางด้าน กต. ว่าถ้ามีปัญหาภายในก็อย่าให้มันล้นออกมามีการโทรหาผู้บัญชาการทหารอากาศน่านฟ้าของไทย เราก็ไม่ยอมรับนะครับผมว่าเรามี เรามีอุปกรณ์มี เรามีอุปกรณ์ที่ตวจซ่อมอยู่แลบ้วความตึงเครียด ทำอะไรก็ต้องระมัดระวัง เพราะเขาเป็นพื้นบ้านเราเ// แล้วถ้าเข้ามาในน่านฟ้า // ไม่ได้ส่งนะครับครับ // ก็จะมีเรื่อง…ก็ต้องดูครับ ต้องดูต่อไป ว่าปัญหาไปถึงตรงไหนนะครับ ยังโอเคอยู่ครับยังโอเคอยู่ครับ ยังโอเคอยู่พลเอกพันพลอากาศเอก พันธ์ภักดี พัฒนกุล ผู้บัญชาการทหารอากาศปกป้องน่านฟ้าไทย โดยกองทัพอากาศได้เตรียมเครื่องบินเอาไว้ 2 เครื่อง จากกองบิน 4 จังหวัะดนครสวรรค์ตลอด 24 ชั่วโมง และถ้าเกิดสถานการณ์ฉุกเฉิน16 ขึ้นบินสกัดกันไดเ้ผู้บัญชาการทหารอากาศ ย้ำว่าการสู้รบแต่หากล้ำเขตแดน ก็ต้องปฏิบัติการตอบโต้ได้เตรียมแผนปฏิบัติการลาดตระเวนดูสถานการณ์ความปลอดภัย ให้เป็นไปด้วยความเรียบร้อยค่ะ</w:t>
      </w:r>
    </w:p>
    <w:p>
      <w:pPr>
        <w:pStyle w:val="BodyText"/>
      </w:pPr>
      <w:r>
        <w:t xml:space="preserve">(คุณเจษฎา) หลังจากนายกฯ ประกาศเดินหน้าโครงการดิจิทัลวอลเลของแหล่งเงินงบประมาณที่จะใช้ในโครงการนี้นะครับ หนึ่งในนั้นมีคำถามตามมาทันทีครับว่ามันเป็นไปตามวัตถุประสงค์หรือเปล่า ในการยืมเงินเขามาเพื่อที่จะใช้แจกในโครงการดิจิทัลวอลเล็ต วันนี้นายกรัฐมนตรีเตรียมส่งเรื่องนี้ให้กฤษฎีกาตีความครับ// หลังจากฝ่ายค้าน ประสานเสียงนะครับ วตั้งข้อสังเกต ตั้งคำถามถึงแหล่งที่มาของงบประมาณในการทำโครงการดิจิทัลวอลเล็ต ครับจ่ายของธนาคารเพื่อการเกษตรและสหกรณ์การเกษตร หรือ ธกส.โดยอาศัยด้านวินัยการเงินการคลัง นายกฯ ยืนยันครับให้คณะกรรมการกฤษฎีกา ตามข้อววินิจฉัยตามข้อกฎหมายครับ</w:t>
      </w:r>
    </w:p>
    <w:p>
      <w:pPr>
        <w:pStyle w:val="BodyText"/>
      </w:pPr>
      <w:r>
        <w:t xml:space="preserve">(ผู้สื่อข่าว) ฝ่ายค้านเขาเรื่องของที่มาจาก ธกส. หรือเปล่าครับ// ก็มั่นใจว่าทุกอย่างถูกต้องครับนะครับพอจะ… // ก็ครบแล้วครับเมื่อวานนี้</w:t>
      </w:r>
    </w:p>
    <w:p>
      <w:pPr>
        <w:pStyle w:val="BodyText"/>
      </w:pPr>
      <w:r>
        <w:t xml:space="preserve">(คุณวันวิสาข์)นายจุรินทร์ ลักษณวิศิษฏ์ สส. พรรคประชาธิปัตถการดึงงบประมาณของ ธกส. มาดำเนินการคือการกู้ ธ.ก.ส. มาแจกบอกว่านี้เป็นการ Copy โครงการจำนำข้าวมาเลยหรือพูโง่าย ๆ ก็คือเป็น DNA เดียวกันก่อนหน้านี้นางสาวศิริกัญญา ตันสกุล สส.พรรคก้าวไกลสังเกตว่าการใช้เงินมีความจำกัดเรื่องหน้าที่และการใช้จ่าย เพื่อช่วยเหลือเกษตรกรหรือไม่หากดึงมาใช้ในโครงการดิจิทัลวอลเล็ต จะไม่ผิดวัตถุประสงค์ใช่หรือไม่ นี่เป็นการตั้งคำถาม สำหรับคุณศิริกัญญา</w:t>
      </w:r>
    </w:p>
    <w:p>
      <w:pPr>
        <w:pStyle w:val="BodyText"/>
      </w:pPr>
      <w:r>
        <w:t xml:space="preserve">(คุณเจษฎา) มีรายละเอียดและเงื่อนไขเพิ่มเติมครับให้สัมภาษณ์นะครับ ว่ายังมีข้อมูลที่คืบหน้า มีเงื่อนไขผู้ได้รับสิทธิ์ในโครงการดิจิทัลวอลเล็ต มีรายได้เกิน500,000 จะไม่ได้รับสิทธินั้น จะเริ่มนับ จะเริ่มตรวจสอบตั้งแต่วันที่มีการลงทะเบียนครับส่วนกรณี Super App ที่ต้องใช้ทำโครงการต้องเพิ่มขึ้นหรือไม่ นายกบอกว่าอยู่ระหว่างพัฒนาแอปพลิเคชันแอปพลิเคชัน ถ้าชัดเจนแล้วก็จะแจ้งให้ทราบอีกครั้งครับแต่ย้ำว่าทุกอย่างจะโปร่งใส</w:t>
      </w:r>
    </w:p>
    <w:p>
      <w:pPr>
        <w:pStyle w:val="BodyText"/>
      </w:pPr>
      <w:r>
        <w:t xml:space="preserve">(คุณวันวิสาข์) เทศบาลนครหาดใหญ่กำลังหาที่ทิ้งขยะแห่งใหม่นะคะ หลังจากเมืองเทศบาลเมืองควนลัง ระงับการทิ้งขยะในพื้นที่ ในพืนมูลฝอย ซึ่งอยู่ในพื้นที่ เมื่อประเมินสถารเกิดผลกระทบขึ้นกับผู้คนในพื้นที่ค่ะเทศบาลเมืองควนลัง นำแผขนาดใหญ่และแผงเหล็กมาปิดเส้นทางเข้าออกขยะมูลฝอย ของเทศบาลนครหาดใหญ่ ตำบลควนลังตั้งอยู่ในพื้นที่ หมู่ 3 ตำบลควนลัง อำเภอหาดใหญ่ พื้นที่ของทางเทศบาลเมืองควนลัง และเมืองนี้ยังติดกับสายสนามบินหาดใหญ่ด้วย เมื่อวันที่ 9 เมษายน ที่ผ่านมานายสมบูรณ์ ปัญญาธนากร นายกรัฐมนตรทำหนังสือไปถึงนายกเทศมนตรีนครหาดใหญ่ระงับการทิ้งขยะในพื้นที่ โดยให้เหตุผลว่า ผู็ที่อาศัยบริเวณบ่อขยะได้รับผลกระทบต่อการจำกัดขยะมานานขยะส่งกลิ่นเหม็นแรง ซึ่งชาวบ้านร้องเรียนมายังเทศบาลหลายครั้ง แต่ว่าทางเทศบาลนครหาดใหญ่เจ้าของบ่อขยะก็"ม่ได้ดำเนินการอะไร นอกจากนี้ยังมีน้ำที่มาจากกระบวนการกำจัดขยะส่งกลิ่นเหม็น สร้างความเดือดร้อนในแก่ประชาชนเทศบาลเมืองควนลัง จึงปิดทางเข้าออก จนกว่าจะมีการแก้ไขเพื่อบรรเทาความเดือดร้อนให้กับประชาชนค่ะเทศมนตรีหาดไกล ทั้งขยะตกค้างและขยะใหม่ มีมานานแล้วนะครับ แต่การปิดทางเข้า-ออก ต้องนึกถึงผลกระทบที่จะตามมาด้วย ยืนยันนะครับจะไม่กระทบกับคนหาดใหญ่และนักท่องเที่ยว ซึ่งตอนนี้ได้หาสถานที่จำกัดขยะแห่งใหม่แล้วครับ// ซึ่งต่อไปจะมีโรงงานไฟฟ้าเกิดขึ้น ผมได้มีการประชุมกับคณะทำงานนักวิชาการประมาณ 15 คนได้สรุปมาแล้วนะครับ ประมาณนี้นะครับ นอกจากนั้น ในเรื่องของความร่วมมือของพี่น้องประชานะความร่วมมือของพี่น้องประชาชน ในชุมชน ในพื้นที่ประชุมชุมชน สร้างความร่วมมือการลดขยะลงเพื่อลดปริมาณขยะลง อย่างไรก็ตาม ต้องปฏิบัติตามลำดับนะครับ ขอความร่วมมือตามห้างและก็ศูนย์การค้า // เทศบาลนครหาดใหญ่มีขยะเฉลี่ยวันละ 220 ตันก่อนหน้านี้มีบริษัทเอกชนกำจัดด้วยโรงงานไฟฟ้าแต่ว่าหยุดปรับปรุงมาตั้งแต่ปีที่แล้วค่ะ ทำให้กำจัดด้วยการฝังกลบ ซึ่งกระทบต่อพื้นที่โดยรอบส่วนสถานที่จำกัดขยะแห่งใหม่ อยู่ในอำเภอคลองหอยโข่ง ซึ่งก่อนหน้านี้ก็มีการคัดค้านจากชาวบ้านและหากเทศบาลนครหาดใหญ่จะเข้าไปกำจัด ต้องผ่านความเห็นชอบจากสภาเทศบาลตำบลคลองหอยโข่ง ซึ่งขณะนี้อยู่ระหว่างการดำเนินการ</w:t>
      </w:r>
    </w:p>
    <w:p>
      <w:pPr>
        <w:pStyle w:val="BodyText"/>
      </w:pPr>
      <w:r>
        <w:t xml:space="preserve">[เสียงดนตรี]</w:t>
      </w:r>
    </w:p>
    <w:p>
      <w:pPr>
        <w:pStyle w:val="BodyText"/>
      </w:pPr>
      <w:r>
        <w:t xml:space="preserve">(คุณเจษฎา) ตอนนี้พบกากแคดเมียม ที่กระจายรวมกัน 12,000 ตันแล้วนะครับ จุดหนึ่งที่เจอก็คือโรงงานแห่งหนึ่งย่านบางซื่อวันนี้ทั้งกรุงเทพมหานครรวมกันลงพื้นที่ครับไปตรวจสุขภาพให้กับแรงงานที่อยู่ในโรงงานเจ้าที่กรมควบคุมมลพิษ และสำนักอนามัยกรุงเทพมหานครลงพื้นที่เก็บตัวอย่างน้ำ และดิน ที่บริษัท ล้อโลหะไทยเมททอล จำกัด ครับ อยู่ในซอยเรียงปรีชานะครับ หลังไปเจอกากแคดเมียม150 ตัน ตัวอย่างน้ำที่เก็บมานี้ อยู่ใน 3 จุดเสี่ยงก็คือ ระบบการระบายน้ำของโรงงานรางน้ำที่เชื่อมออกมานอกโรงงาน และแหล่งน้ำรอบโรงงานครับผลการตรวจ ไม่พบค่ากากแคดเมียมนะครับ ส่วนผลการตรวจดิน รอยืนยันอีกครั้งครับ // น้ำในโรงเรียน200 เมตรใช่ไหมคะ อีกตัวหนึ่งคือ ตัว 200 เมตร จาก… ไม่พบค่ะ ซึ่งเมื่อวานนี้ผลออกมาแล้วว่าไม่พบ จริง ๆ ตั้งแต่เมื่อวานที่เห็นทางกรมเขาเอาเครื่องมือไปแหย่นี่ แหย่แบบไว ๆ ก่อนนะดูว่าเราต้อง Conttent แค่ไหนนะคะ แต่ว่าเพื่อก็ให้มันรอบคอบขึ้น ให้มันละเอียดนะคะ แต่ว่าเพื่อก็ให้มันรอบคอบขึ้น ให้มันละเอียดขึ้น ก็ส่งศูนย์ตรวจเป็นเรื่องเป็นราวเลย ใช้ทเคนิคขึ้น ก็ส่งศูนย์ตรวจเป็นเรื่องเป็นราวเลย ใช้ทเคนิคเทคนิคใช้อะไรให้ครบ ก็ไม่พบค่ะเทคนิคใช้อะไรให้ครบ ก็ไม่พบค่ะ</w:t>
      </w:r>
    </w:p>
    <w:p>
      <w:pPr>
        <w:pStyle w:val="BodyText"/>
      </w:pPr>
      <w:r>
        <w:t xml:space="preserve">(คุณวันวิสาข์) ส่วนแรงงานที่ทำงานในแคดเมียม</w:t>
      </w:r>
    </w:p>
    <w:p>
      <w:pPr>
        <w:pStyle w:val="BodyText"/>
      </w:pPr>
      <w:r>
        <w:t xml:space="preserve">(คุณวันวิสาข์) ส่วนแรงงานที่ทำงานในแคดเมียมที่ตั้งอยู่ใกล้กัน เจ้าหน้าที่สอบถามแบบละเอียดเข้ารับการตรวจร่างกาย 20 คนนะคะ นอกจากนี้ยังมีเจ้าหน้าฝ่ายรักษาความสะอาดของกรุงเทพมหานครหรืออยู่ใกล้ถนนจุดเกิดเหตุ เจ้าหน้าที่กระทรวงสาธารณสุขแนะนำประชาชนอย่าตื่นตระหนก เพรา้ว่าสารแคดเมียมจะมีสารเข้าไปในปริมาณมากค่ะ// แคดเมียนเป็น… ไม่ได้เหมือนโควิดมันก็จะมีระยะทางกระจายอยู่ไม่มากนัก ดังนั้นในพื้นที่ของกรุงเทพมหานคร ได้บอกไปแล้วมันอยู่ในถุงปิด การแพร่กระจายน่าจะมีน้อยมากสามารถตรวจพบได้ในน้ำ ทั้งน้ำดื่มน้ำใช้ แล้วก็น้ำปากท่อ น้ำเสียนะคะ เพิ่มเติมที่อาจจะมีข่าวออกไปว่า กังวลเรื่องน้ำทิ้งในของโรงงานที่อาจจะลงสู่แม่น้ำเจ้าพระยาเราตรวจแล้วว่าน้ำทิ้งไม่มีปัญหา ดังนั้นแล้วนะคะน้ำที่จะไหลลงสู่แม่น้ำเจ้าพระยา ก็ไม่น่าจะมีปัญหาอะไรนะคะ</w:t>
      </w:r>
    </w:p>
    <w:p>
      <w:pPr>
        <w:pStyle w:val="BodyText"/>
      </w:pPr>
      <w:r>
        <w:t xml:space="preserve">(คุณเจษฎา) ส่วนคนงาน 21 คนของบริษัท บริษัท เจ แอนด์ บี เมททอล จำกัดที่ไปตรวจพบว่ามีค่าแคดเมียมเกินจำกัวันที่ 8 เมษายนที่ผ่านมา วันนี้แพทย์อนุญาตให้กลับบ้านได้นะครับ ส่วนอีก 7 คน ที่มีความเข้มข้นของสารแคดเมียมในเลือดสูงต้องรักษาต่อเนื่องไปอีกระยะหนึ่งครับ// ก็มีผลยืนยันนะครับ ว่าเรามีการสุ่มตรวจนะครับ ซึ่งก็ตรวจเจอ มีการตรวจในเลือด แล้วก็ในปัสสาวะเพิ่มเติม ซึ่งก็พบว่ามีเหลืออยู่เพียง 7 รายใน 21 ราย ที่พบว่ามีสารแคดเมียมในเลือด สูงกว่าปกติที่กำหนดไว้นะครับ แต่ว่าทุกรายนะครับ ไม่มีอาการผิดปกติอะไรอย่างอื่นมากนัก ส่วนกรมคืบหน้าคดีผู้บังคับการธรรมชาติและสิ่งแวดล้อม หรือ บก.ปทส.แจ้งข้อหาครอบครองวัตถุอันตราย โดยไม่ได้รับอนุญาต5 คดีค่ะ แบ่งเป็นที่ชลบุรี 1 คดี และกรุงเทพฯ 1 คดีหนึ่งในผู้บริหารของบริษัท เจ แอนด์ บี เมททอลโรงงานที่เจ้าหน้าที่ตรวจพบกากแคดเมียม 2 ครั้ง ล่าสุดเลื่อนการเข้าพบออกไปเป็น 18 เมษายนเนื่องจากว่าเราตอนนั้นเราอยู่ในการค้นหาแคดเมียมน่ะครับ ว่ามีที่ไหนบ้าง เราก็โทรไปหาเข้าเพื่อขอทราบข้อมูล เขาจะต้องเป็นคนหลักในการให้ข้อมูลเรานะครับก็ยังติดต่อไม่ได้จนปัจจุบันนี่ ติดต่อได้แล้วนะครับ ก็จะมา… ตอนแรกว่าจะมาวันนี้นะครับ เขาขอว่าปรึกษาทนายก่อนว่าต้องอย่างไรนะครับ จะไม่ให้การ อาจจะให้การเป็นหนังสือเป็นสิทธิ์ของผู้ต้องหา เราก็รอเขาอยู่นะครับ</w:t>
      </w:r>
    </w:p>
    <w:p>
      <w:pPr>
        <w:pStyle w:val="BodyText"/>
      </w:pPr>
      <w:r>
        <w:t xml:space="preserve">(คุณเจษฎา) การพ้นกากแคดเมียมที่พบที่บริษัท เจ แอนด์ บี ที่ผ่านมาบก.ปทส. ไม่ได้เข้าร่วมตรวจสอบนะครับ เป็นการดำเนินการของปลัดกระทรวงอุตสาหกรรมแตกต่างจากการตรวจพบทุก ๆ ครั้งที่ผ่านมาเมื่อวานนี้ครับ มีช่วงหนึ่งระหว่างที่เข้าไปตรวจสอบนายนายณัฐพล รังสิตพล ปลัดกระทรวงอุตสาหกรรมหันไปสอบถามนายพุฒิกร วิชัยดิษฐ อุตสาหกรรมจังหวัดสมุทรสาครครับ ถามว่าการตรวจค้นครั้งแรก4 เมษายน ถึงยังไม่พบ แต่ทำไมถึงมาเจอในตอนหลังซึ่งอุตสาหกรรมจังหวัดนี่ ตอบว่า การที่ไปตรวจครั้งแรก เจ้าของโรงงานไม่ได้พาเดินในโซนนี้ครับใช่ครับ แต่ว่าของที่อยู่ทางโน่น โดยเจ้าของแล้วเป็นคนนำตรวจ แต่เขาก็ไม่…เจ้าของตัวจริงลเย // ใช่ครับคุณเจนี่คือใช่ทั้งหมดเลย ครับแล้วก็รอบอาคารเลย คือ วาง Outdoor หมดเลยใช่ครับ</w:t>
      </w:r>
    </w:p>
    <w:p>
      <w:pPr>
        <w:pStyle w:val="BodyText"/>
      </w:pPr>
      <w:r>
        <w:t xml:space="preserve">(คุณเจษฎา) วันนี้ครบ7 วันนะครับ ที่นายกให้ฝ่ายที่เกี่ยวข้องขนย้ายกากแคดเมียม กลับไปที่จังหวัดตากแต่การขนย้ายยังไม่สามารถทำตามคำสั่งครับ ส่วนปริมาณที่หาพบแล้วตอนนี้ อยู่ที่ประมาณ12,800 ตัน ใกล้เคียงกับที่หน่วย ยืนยันก็คือ 13,000 ตันครับ</w:t>
      </w:r>
    </w:p>
    <w:p>
      <w:pPr>
        <w:pStyle w:val="BodyText"/>
      </w:pPr>
      <w:r>
        <w:t xml:space="preserve">(คุณวันวิสาข์) ข้อเท็จจริงในการขอใบอนุญาตในการหลอมน่าสนใจ เพราะว่าตำรวจ ปทส. พบบริษัท เจ แอนด์ บี เมททอล จำกัดไปยื่นของอนุญาตหลอมกากแคดเมียม ทั้งที่ไม่มเครื่องจักรหรืออุปกรณ์ในการหลอมขอใบอนุญาตก่อนจะทำสัญญาซื้อขายกากแคดเมียมต้นทางเพียง 1 เดือนเท่านั้นค่ะ// กากแคดเมียม 6 ครั้ง ที่มาจากแหล่งเดียวกันค่ะ ก็คือถูกขนย้ายจาก บริษัท เจ แอนด์ บี เมททอล จำกัดซึ่งทำสัญญาซื้อขายมาจากกลบกากแคดเมียม จากบริษัท เบาด์ แอนด์ บียอนด์ จำกัดบริษัทบริษัท เบาด์ แอนด์ บียอนด์ทำสัญญาซื้อขายกากแคดเมียม วันนี้ 30 พฤษภาคม2566 ซึ่งตำรวจ ปทส. พบว่า บริษัใบอนุญาตจากบริษัท เจ แอนด์ บี เมททอล จำกัด รับซื้อหลอมแคดเมียมในรูปแบบที่ขอแก้ไข วันที่21 เมษายน 2566 เป็นการขออนุญาตก่อนทำสัญญาซื้อขาายประมาณ 1 เดือนพลตำรวจตรี วัชรินทร์ พสิทธิ์ ผู้กำกับการ ปทส.เป็นไปได้หรือไม่ ว่ามีหรือละเว้นการตรวจสอบทั้งต้นทางและปลายทางเพราะว่าตามระเบียบการขนสารอันตราย ต้นทางต้องแจ้งว่าขนย้ายไปทำอะไร เมื่อไหร่ แล้วจะใช้เส้นทางไหนขณะที่ปลายทางก็ต้องตรวจสอบว่ามีน้ำหนักตรงตามจำนวนที่แจ้งไว้ในใบอนุญาตหรือไม่ซึ่งจากข้อมูล ไม่พบว่าบริษัท เจ แอนด์ บี เมททอล จำกัดกิจการต่อสมุทรสาครค่ะ</w:t>
      </w:r>
    </w:p>
    <w:p>
      <w:pPr>
        <w:pStyle w:val="BodyText"/>
      </w:pPr>
      <w:r>
        <w:t xml:space="preserve">(คุณเจษฎา) จาก</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Undefined</dc:title>
  <dc:creator/>
  <cp:keywords/>
  <dcterms:created xsi:type="dcterms:W3CDTF">2025-06-12T05:46:14Z</dcterms:created>
  <dcterms:modified xsi:type="dcterms:W3CDTF">2025-06-12T05:4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2 มิถุนายน 2568 เวลา 11.17 น.</vt:lpwstr>
  </property>
  <property fmtid="{D5CDD505-2E9C-101B-9397-08002B2CF9AE}" pid="3" name="subtitle">
    <vt:lpwstr/>
  </property>
</Properties>
</file>